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26FC" w14:textId="77777777" w:rsidR="009A1578" w:rsidRDefault="009A1578"/>
    <w:tbl>
      <w:tblPr>
        <w:tblStyle w:val="TableGrid"/>
        <w:tblpPr w:leftFromText="180" w:rightFromText="180" w:horzAnchor="page" w:tblpXSpec="center" w:tblpY="1450"/>
        <w:tblW w:w="977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593"/>
        <w:gridCol w:w="1875"/>
        <w:gridCol w:w="1392"/>
        <w:gridCol w:w="3719"/>
        <w:gridCol w:w="1197"/>
      </w:tblGrid>
      <w:tr w:rsidR="009A1578" w14:paraId="1EE60537" w14:textId="77777777" w:rsidTr="002E15DC">
        <w:trPr>
          <w:trHeight w:val="841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DE3CA3" w14:paraId="0B6C05DA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6B7AC5B4" w14:textId="20A3B945" w:rsidR="00DE3CA3" w:rsidRPr="009A1578" w:rsidRDefault="00477DFA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Spicy Sausage P</w:t>
            </w:r>
            <w:r w:rsidR="00BC1079">
              <w:rPr>
                <w:rFonts w:ascii="Arial" w:hAnsi="Arial" w:cs="Arial"/>
                <w:sz w:val="28"/>
              </w:rPr>
              <w:t>asta</w:t>
            </w:r>
          </w:p>
          <w:p w14:paraId="7962D0BA" w14:textId="592CBFA4" w:rsidR="00DE3CA3" w:rsidRPr="009A1578" w:rsidRDefault="00F5061B" w:rsidP="00477D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477DFA">
              <w:rPr>
                <w:rFonts w:ascii="Arial" w:hAnsi="Arial" w:cs="Arial"/>
                <w:color w:val="C00000"/>
              </w:rPr>
              <w:t>3,107</w:t>
            </w:r>
            <w:r w:rsidR="00DE3CA3" w:rsidRPr="003B40A7">
              <w:rPr>
                <w:rFonts w:ascii="Arial" w:hAnsi="Arial" w:cs="Arial"/>
                <w:color w:val="C00000"/>
              </w:rPr>
              <w:t xml:space="preserve">kJ, </w:t>
            </w:r>
            <w:r w:rsidR="00477DFA">
              <w:rPr>
                <w:rFonts w:ascii="Arial" w:hAnsi="Arial" w:cs="Arial"/>
                <w:color w:val="C00000"/>
              </w:rPr>
              <w:t>735</w:t>
            </w:r>
            <w:r w:rsidR="00DE3CA3" w:rsidRPr="003B40A7">
              <w:rPr>
                <w:rFonts w:ascii="Arial" w:hAnsi="Arial" w:cs="Arial"/>
                <w:color w:val="C00000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5EEE6B8A" w14:textId="12099962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02B6631" w14:textId="050930DD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urry Sauce</w:t>
            </w:r>
          </w:p>
          <w:p w14:paraId="7BA06804" w14:textId="05785658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2" w:type="dxa"/>
            <w:shd w:val="clear" w:color="auto" w:fill="auto"/>
          </w:tcPr>
          <w:p w14:paraId="53C36E51" w14:textId="54AC456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763AEBC1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748E6899" w14:textId="361688B6" w:rsidR="00DE3CA3" w:rsidRPr="009A1578" w:rsidRDefault="00477DFA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heese and Potato Pie</w:t>
            </w:r>
          </w:p>
          <w:p w14:paraId="4A29294D" w14:textId="32D13CDC" w:rsidR="00DE3CA3" w:rsidRPr="009A1578" w:rsidRDefault="00F5061B" w:rsidP="00477DFA">
            <w:pPr>
              <w:rPr>
                <w:rFonts w:ascii="Arial" w:hAnsi="Arial" w:cs="Arial"/>
              </w:rPr>
            </w:pPr>
            <w:r w:rsidRPr="00802438">
              <w:rPr>
                <w:rFonts w:ascii="Arial" w:hAnsi="Arial" w:cs="Arial"/>
                <w:color w:val="C00000"/>
              </w:rPr>
              <w:t xml:space="preserve">     </w:t>
            </w:r>
            <w:r w:rsidR="0065343F" w:rsidRPr="0065343F">
              <w:rPr>
                <w:rFonts w:ascii="Arial" w:hAnsi="Arial" w:cs="Arial"/>
                <w:color w:val="C00000"/>
              </w:rPr>
              <w:t>1,</w:t>
            </w:r>
            <w:r w:rsidR="00477DFA">
              <w:rPr>
                <w:rFonts w:ascii="Arial" w:hAnsi="Arial" w:cs="Arial"/>
                <w:color w:val="C00000"/>
              </w:rPr>
              <w:t>808</w:t>
            </w:r>
            <w:r w:rsidR="00DE3CA3" w:rsidRPr="0065343F">
              <w:rPr>
                <w:rFonts w:ascii="Arial" w:hAnsi="Arial" w:cs="Arial"/>
                <w:color w:val="C00000"/>
              </w:rPr>
              <w:t xml:space="preserve">kJ, </w:t>
            </w:r>
            <w:r w:rsidR="00477DFA">
              <w:rPr>
                <w:rFonts w:ascii="Arial" w:hAnsi="Arial" w:cs="Arial"/>
                <w:color w:val="C00000"/>
              </w:rPr>
              <w:t>434</w:t>
            </w:r>
            <w:r w:rsidR="00DE3CA3" w:rsidRPr="0065343F">
              <w:rPr>
                <w:rFonts w:ascii="Arial" w:hAnsi="Arial" w:cs="Arial"/>
                <w:color w:val="C00000"/>
              </w:rPr>
              <w:t>kca</w:t>
            </w:r>
            <w:r w:rsidRPr="0065343F">
              <w:rPr>
                <w:rFonts w:ascii="Arial" w:hAnsi="Arial" w:cs="Arial"/>
                <w:color w:val="C00000"/>
              </w:rPr>
              <w:t>l</w:t>
            </w:r>
          </w:p>
        </w:tc>
        <w:tc>
          <w:tcPr>
            <w:tcW w:w="1418" w:type="dxa"/>
            <w:shd w:val="clear" w:color="auto" w:fill="auto"/>
          </w:tcPr>
          <w:p w14:paraId="28225627" w14:textId="06A07AE0" w:rsidR="00DE3CA3" w:rsidRPr="009A1578" w:rsidRDefault="001A740E" w:rsidP="00477DF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</w:t>
            </w:r>
            <w:r w:rsidR="00477DFA">
              <w:rPr>
                <w:rFonts w:ascii="Arial" w:hAnsi="Arial" w:cs="Arial"/>
                <w:sz w:val="28"/>
              </w:rPr>
              <w:t>2</w:t>
            </w:r>
            <w:r w:rsidR="00DE3CA3" w:rsidRPr="009A1578">
              <w:rPr>
                <w:rFonts w:ascii="Arial" w:hAnsi="Arial" w:cs="Arial"/>
                <w:sz w:val="28"/>
              </w:rPr>
              <w:t>.</w:t>
            </w:r>
            <w:r w:rsidR="00477DFA">
              <w:rPr>
                <w:rFonts w:ascii="Arial" w:hAnsi="Arial" w:cs="Arial"/>
                <w:sz w:val="28"/>
              </w:rPr>
              <w:t>2</w:t>
            </w:r>
            <w:r w:rsidR="00DE3CA3"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F5811BC" w14:textId="36AE44D5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Gravy</w:t>
            </w:r>
          </w:p>
          <w:p w14:paraId="484FCE37" w14:textId="66DFA086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24B3F"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992" w:type="dxa"/>
            <w:shd w:val="clear" w:color="auto" w:fill="auto"/>
          </w:tcPr>
          <w:p w14:paraId="38A6E8BA" w14:textId="3C51C6E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0D3E2775" w14:textId="77777777" w:rsidTr="003B40A7">
        <w:trPr>
          <w:trHeight w:val="461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4D733031" w14:textId="2433D05B" w:rsidR="00DE3CA3" w:rsidRPr="00527132" w:rsidRDefault="00477DFA" w:rsidP="00477DF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ajun Spiced Halloumi Wrap</w:t>
            </w:r>
            <w:r w:rsidR="00527132">
              <w:rPr>
                <w:rFonts w:ascii="Arial" w:hAnsi="Arial" w:cs="Arial"/>
                <w:sz w:val="28"/>
              </w:rPr>
              <w:t xml:space="preserve"> </w:t>
            </w:r>
            <w:r>
              <w:rPr>
                <w:rFonts w:ascii="Arial" w:hAnsi="Arial" w:cs="Arial"/>
                <w:color w:val="538135" w:themeColor="accent6" w:themeShade="BF"/>
              </w:rPr>
              <w:t>1,991</w:t>
            </w:r>
            <w:r w:rsidR="00DE3CA3" w:rsidRPr="0065343F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>
              <w:rPr>
                <w:rFonts w:ascii="Arial" w:hAnsi="Arial" w:cs="Arial"/>
                <w:color w:val="538135" w:themeColor="accent6" w:themeShade="BF"/>
              </w:rPr>
              <w:t>476</w:t>
            </w:r>
            <w:r w:rsidR="00DE3CA3" w:rsidRPr="0065343F">
              <w:rPr>
                <w:rFonts w:ascii="Arial" w:hAnsi="Arial" w:cs="Arial"/>
                <w:color w:val="538135" w:themeColor="accent6" w:themeShade="BF"/>
              </w:rPr>
              <w:t>kca</w:t>
            </w:r>
            <w:r w:rsidR="00F5061B" w:rsidRPr="0065343F">
              <w:rPr>
                <w:rFonts w:ascii="Arial" w:hAnsi="Arial" w:cs="Arial"/>
                <w:color w:val="538135" w:themeColor="accent6" w:themeShade="BF"/>
              </w:rPr>
              <w:t>l</w:t>
            </w:r>
          </w:p>
        </w:tc>
        <w:tc>
          <w:tcPr>
            <w:tcW w:w="1418" w:type="dxa"/>
            <w:shd w:val="clear" w:color="auto" w:fill="auto"/>
          </w:tcPr>
          <w:p w14:paraId="570CA2FD" w14:textId="4FCCFE69" w:rsidR="00DE3CA3" w:rsidRPr="009A1578" w:rsidRDefault="00DE3CA3" w:rsidP="00477DFA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477DFA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.</w:t>
            </w:r>
            <w:r w:rsidR="00477DFA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910386" w14:textId="77777777" w:rsid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aked beans</w:t>
            </w:r>
          </w:p>
          <w:p w14:paraId="1AD59FED" w14:textId="157F0321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2" w:type="dxa"/>
            <w:shd w:val="clear" w:color="auto" w:fill="auto"/>
          </w:tcPr>
          <w:p w14:paraId="1064FCAD" w14:textId="7D19480A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</w:t>
            </w:r>
            <w:r w:rsidR="006419DA">
              <w:rPr>
                <w:rFonts w:ascii="Arial" w:hAnsi="Arial" w:cs="Arial"/>
                <w:sz w:val="28"/>
              </w:rPr>
              <w:t>50</w:t>
            </w:r>
          </w:p>
        </w:tc>
      </w:tr>
      <w:tr w:rsidR="009A1578" w14:paraId="19EAF4EE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476D1126" w14:textId="4F80B76F" w:rsidR="009A1578" w:rsidRPr="009A1578" w:rsidRDefault="00527132" w:rsidP="009A1578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BBQ Chicken Sub</w:t>
            </w:r>
          </w:p>
          <w:p w14:paraId="247C663B" w14:textId="098D7923" w:rsidR="009A1578" w:rsidRPr="009A1578" w:rsidRDefault="00F5061B" w:rsidP="005271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527132">
              <w:rPr>
                <w:rFonts w:ascii="Arial" w:hAnsi="Arial" w:cs="Arial"/>
                <w:color w:val="538135" w:themeColor="accent6" w:themeShade="BF"/>
              </w:rPr>
              <w:t>536</w:t>
            </w:r>
            <w:r w:rsidR="009A1578" w:rsidRPr="003B40A7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 w:rsidR="00527132">
              <w:rPr>
                <w:rFonts w:ascii="Arial" w:hAnsi="Arial" w:cs="Arial"/>
                <w:color w:val="538135" w:themeColor="accent6" w:themeShade="BF"/>
              </w:rPr>
              <w:t>126</w:t>
            </w:r>
            <w:r w:rsidR="009A1578" w:rsidRPr="003B40A7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536ABE26" w14:textId="6516B34B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 w:rsidR="000D3CA1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10D940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0F5347A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0174A88F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746009B7" w14:textId="578DAF92" w:rsidR="009A1578" w:rsidRPr="009A1578" w:rsidRDefault="00527132" w:rsidP="009A1578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orned Beef Pasty</w:t>
            </w:r>
          </w:p>
          <w:p w14:paraId="65C3024F" w14:textId="0E2EF9AE" w:rsidR="009A1578" w:rsidRPr="009A1578" w:rsidRDefault="00F5061B" w:rsidP="005271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802438" w:rsidRPr="00086DCC">
              <w:rPr>
                <w:rFonts w:ascii="Arial" w:hAnsi="Arial" w:cs="Arial"/>
                <w:color w:val="C00000"/>
              </w:rPr>
              <w:t>1,</w:t>
            </w:r>
            <w:r w:rsidR="00527132">
              <w:rPr>
                <w:rFonts w:ascii="Arial" w:hAnsi="Arial" w:cs="Arial"/>
                <w:color w:val="C00000"/>
              </w:rPr>
              <w:t>763</w:t>
            </w:r>
            <w:r w:rsidR="009A1578" w:rsidRPr="00086DCC">
              <w:rPr>
                <w:rFonts w:ascii="Arial" w:hAnsi="Arial" w:cs="Arial"/>
                <w:color w:val="C00000"/>
              </w:rPr>
              <w:t xml:space="preserve">kJ, </w:t>
            </w:r>
            <w:r w:rsidR="00527132">
              <w:rPr>
                <w:rFonts w:ascii="Arial" w:hAnsi="Arial" w:cs="Arial"/>
                <w:color w:val="C00000"/>
              </w:rPr>
              <w:t>4</w:t>
            </w:r>
            <w:r w:rsidR="0065343F">
              <w:rPr>
                <w:rFonts w:ascii="Arial" w:hAnsi="Arial" w:cs="Arial"/>
                <w:color w:val="C00000"/>
              </w:rPr>
              <w:t>24</w:t>
            </w:r>
            <w:r w:rsidR="009A1578" w:rsidRPr="00086DCC">
              <w:rPr>
                <w:rFonts w:ascii="Arial" w:hAnsi="Arial" w:cs="Arial"/>
                <w:color w:val="C00000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053C8537" w14:textId="5CB8582D" w:rsidR="009A1578" w:rsidRPr="009A1578" w:rsidRDefault="00802438" w:rsidP="000D3CA1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1</w:t>
            </w:r>
            <w:r w:rsidR="009A1578" w:rsidRPr="009A1578">
              <w:rPr>
                <w:rFonts w:ascii="Arial" w:hAnsi="Arial" w:cs="Arial"/>
                <w:sz w:val="28"/>
              </w:rPr>
              <w:t>.</w:t>
            </w:r>
            <w:r w:rsidR="00527132">
              <w:rPr>
                <w:rFonts w:ascii="Arial" w:hAnsi="Arial" w:cs="Arial"/>
                <w:sz w:val="28"/>
              </w:rPr>
              <w:t>4</w:t>
            </w:r>
            <w:r w:rsidR="000D3CA1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CF53C3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CD564E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61202533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1D5BEE15" w14:textId="4533D912" w:rsidR="009A1578" w:rsidRPr="009A1578" w:rsidRDefault="00527132" w:rsidP="009A1578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ajun Chicken Wings</w:t>
            </w:r>
          </w:p>
          <w:p w14:paraId="73732E98" w14:textId="5AE9E0EA" w:rsidR="009A1578" w:rsidRPr="009A1578" w:rsidRDefault="00F5061B" w:rsidP="006534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5343F">
              <w:rPr>
                <w:rFonts w:ascii="Arial" w:hAnsi="Arial" w:cs="Arial"/>
                <w:color w:val="C00000"/>
              </w:rPr>
              <w:t>981</w:t>
            </w:r>
            <w:r w:rsidR="009A1578" w:rsidRPr="00086DCC">
              <w:rPr>
                <w:rFonts w:ascii="Arial" w:hAnsi="Arial" w:cs="Arial"/>
                <w:color w:val="C00000"/>
              </w:rPr>
              <w:t xml:space="preserve">kJ, </w:t>
            </w:r>
            <w:r w:rsidR="0065343F">
              <w:rPr>
                <w:rFonts w:ascii="Arial" w:hAnsi="Arial" w:cs="Arial"/>
                <w:color w:val="C00000"/>
              </w:rPr>
              <w:t>234</w:t>
            </w:r>
            <w:r w:rsidR="009A1578" w:rsidRPr="00086DCC">
              <w:rPr>
                <w:rFonts w:ascii="Arial" w:hAnsi="Arial" w:cs="Arial"/>
                <w:color w:val="C00000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24CF6359" w14:textId="490D9131" w:rsidR="009A1578" w:rsidRPr="009A1578" w:rsidRDefault="009A1578" w:rsidP="009A1578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527132">
              <w:rPr>
                <w:rFonts w:ascii="Arial" w:hAnsi="Arial" w:cs="Arial"/>
                <w:sz w:val="28"/>
              </w:rPr>
              <w:t>2</w:t>
            </w:r>
            <w:r w:rsidR="0065343F">
              <w:rPr>
                <w:rFonts w:ascii="Arial" w:hAnsi="Arial" w:cs="Arial"/>
                <w:sz w:val="28"/>
              </w:rPr>
              <w:t>.</w:t>
            </w:r>
            <w:r w:rsidR="00527132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323228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F05CAD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291D16C9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293FF2E4" w14:textId="271BB128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555D4BF" w14:textId="684E91F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8CF548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4EB11F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DE3CA3" w14:paraId="2EC6603C" w14:textId="77777777" w:rsidTr="002E15DC">
        <w:trPr>
          <w:trHeight w:val="479"/>
        </w:trPr>
        <w:tc>
          <w:tcPr>
            <w:tcW w:w="4957" w:type="dxa"/>
            <w:gridSpan w:val="3"/>
            <w:shd w:val="clear" w:color="auto" w:fill="auto"/>
            <w:vAlign w:val="center"/>
          </w:tcPr>
          <w:p w14:paraId="6E68A134" w14:textId="4E9CD0AF" w:rsidR="00DE3CA3" w:rsidRPr="00DE3CA3" w:rsidRDefault="000D3CA1" w:rsidP="00DE3CA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des</w:t>
            </w: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12D2745A" w14:textId="602209D0" w:rsidR="00DE3CA3" w:rsidRPr="00DE3CA3" w:rsidRDefault="00DE3CA3" w:rsidP="00DE3CA3">
            <w:pPr>
              <w:rPr>
                <w:rFonts w:ascii="Arial" w:hAnsi="Arial" w:cs="Arial"/>
                <w:b/>
              </w:rPr>
            </w:pPr>
            <w:r w:rsidRPr="00DE3CA3">
              <w:rPr>
                <w:rFonts w:ascii="Arial" w:hAnsi="Arial" w:cs="Arial"/>
                <w:b/>
              </w:rPr>
              <w:t>Filled jackets choice of fillings</w:t>
            </w:r>
          </w:p>
        </w:tc>
      </w:tr>
      <w:tr w:rsidR="000D3CA1" w14:paraId="7DE64903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0CED13E9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Fries</w:t>
            </w:r>
          </w:p>
          <w:p w14:paraId="299C196F" w14:textId="7E21815F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418" w:type="dxa"/>
            <w:shd w:val="clear" w:color="auto" w:fill="auto"/>
          </w:tcPr>
          <w:p w14:paraId="6488707E" w14:textId="00CE46A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5B65C79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eans</w:t>
            </w:r>
          </w:p>
          <w:p w14:paraId="61508250" w14:textId="250D5E28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2" w:type="dxa"/>
            <w:shd w:val="clear" w:color="auto" w:fill="auto"/>
          </w:tcPr>
          <w:p w14:paraId="68A43085" w14:textId="6681B703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  <w:r w:rsidR="00860DA1">
              <w:rPr>
                <w:rFonts w:ascii="Arial" w:hAnsi="Arial" w:cs="Arial"/>
                <w:sz w:val="28"/>
              </w:rPr>
              <w:t>…</w:t>
            </w:r>
          </w:p>
        </w:tc>
      </w:tr>
      <w:tr w:rsidR="000D3CA1" w14:paraId="17DA9879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0A016026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Jacket potato</w:t>
            </w:r>
          </w:p>
          <w:p w14:paraId="6C2335F5" w14:textId="71D2444E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616kJ, 146kcal</w:t>
            </w:r>
          </w:p>
        </w:tc>
        <w:tc>
          <w:tcPr>
            <w:tcW w:w="1418" w:type="dxa"/>
            <w:shd w:val="clear" w:color="auto" w:fill="auto"/>
          </w:tcPr>
          <w:p w14:paraId="1DD9E973" w14:textId="7037B9E6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A2115C4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eese</w:t>
            </w:r>
          </w:p>
          <w:p w14:paraId="4BDD948D" w14:textId="0CE1D876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2" w:type="dxa"/>
            <w:shd w:val="clear" w:color="auto" w:fill="auto"/>
          </w:tcPr>
          <w:p w14:paraId="0E98D2C5" w14:textId="0B5A00F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4F7DFD" w14:paraId="0887CB28" w14:textId="77777777" w:rsidTr="003B40A7">
        <w:trPr>
          <w:trHeight w:val="479"/>
        </w:trPr>
        <w:tc>
          <w:tcPr>
            <w:tcW w:w="1628" w:type="dxa"/>
            <w:shd w:val="clear" w:color="auto" w:fill="auto"/>
            <w:vAlign w:val="center"/>
          </w:tcPr>
          <w:p w14:paraId="69016E10" w14:textId="77777777" w:rsidR="004F7DFD" w:rsidRDefault="004F7DFD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Side Salad</w:t>
            </w:r>
          </w:p>
          <w:p w14:paraId="55E4E7F8" w14:textId="76E84130" w:rsidR="004F7DFD" w:rsidRPr="00DE3CA3" w:rsidRDefault="004F7DFD" w:rsidP="000D3CA1">
            <w:pPr>
              <w:rPr>
                <w:rFonts w:ascii="Arial" w:hAnsi="Arial" w:cs="Arial"/>
                <w:sz w:val="28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1911" w:type="dxa"/>
            <w:shd w:val="clear" w:color="auto" w:fill="auto"/>
            <w:vAlign w:val="center"/>
          </w:tcPr>
          <w:p w14:paraId="7D792342" w14:textId="7B699B64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Small</w:t>
            </w:r>
          </w:p>
          <w:p w14:paraId="2B4AA778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Medium</w:t>
            </w:r>
          </w:p>
          <w:p w14:paraId="6016013A" w14:textId="6A07703F" w:rsidR="004F7DFD" w:rsidRPr="009A1578" w:rsidRDefault="004F7DFD" w:rsidP="004F7DFD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Large</w:t>
            </w:r>
          </w:p>
        </w:tc>
        <w:tc>
          <w:tcPr>
            <w:tcW w:w="1418" w:type="dxa"/>
            <w:shd w:val="clear" w:color="auto" w:fill="auto"/>
          </w:tcPr>
          <w:p w14:paraId="1F3A3B70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0.90</w:t>
            </w:r>
          </w:p>
          <w:p w14:paraId="1806FD73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4739E7E9" w14:textId="5F35DC5F" w:rsidR="004F7DFD" w:rsidRPr="009A1578" w:rsidRDefault="004F7DFD" w:rsidP="004F7DFD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£2.5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91625EA" w14:textId="77777777" w:rsidR="004F7DFD" w:rsidRPr="00DE3CA3" w:rsidRDefault="004F7DFD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oleslaw</w:t>
            </w:r>
          </w:p>
          <w:p w14:paraId="1382A752" w14:textId="4F39D59F" w:rsidR="004F7DFD" w:rsidRPr="009A1578" w:rsidRDefault="004F7DFD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2" w:type="dxa"/>
            <w:shd w:val="clear" w:color="auto" w:fill="auto"/>
          </w:tcPr>
          <w:p w14:paraId="1659A7D1" w14:textId="1F74A058" w:rsidR="004F7DFD" w:rsidRPr="009A1578" w:rsidRDefault="004F7DFD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DE3CA3" w14:paraId="709E53D2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5E5753CD" w14:textId="5C8C95FB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736CE97" w14:textId="48824797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67055EF" w14:textId="1378A038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Tuna in a light mayonnaise</w:t>
            </w:r>
          </w:p>
          <w:p w14:paraId="6CA05F01" w14:textId="78C51BC9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2" w:type="dxa"/>
            <w:shd w:val="clear" w:color="auto" w:fill="auto"/>
          </w:tcPr>
          <w:p w14:paraId="5F6995A2" w14:textId="0F32D4DE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DE3CA3" w14:paraId="644C3B68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1AB5EC0C" w14:textId="788E6DA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02D4367" w14:textId="5B6E8C8F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13087A3" w14:textId="77777777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Tikka</w:t>
            </w:r>
          </w:p>
          <w:p w14:paraId="737FA559" w14:textId="3CC7E4DB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2" w:type="dxa"/>
            <w:shd w:val="clear" w:color="auto" w:fill="auto"/>
          </w:tcPr>
          <w:p w14:paraId="02F74CDC" w14:textId="4E1FEA0D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5B932575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29F6F926" w14:textId="517980EC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2C0EBD1" w14:textId="6820E15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D22483B" w14:textId="0D7CF034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in light mayonnaise</w:t>
            </w:r>
          </w:p>
          <w:p w14:paraId="3E236F91" w14:textId="5BA382B1" w:rsidR="00DE3CA3" w:rsidRPr="009A1578" w:rsidRDefault="00F5061B" w:rsidP="00F506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>
              <w:rPr>
                <w:rFonts w:ascii="Arial" w:hAnsi="Arial" w:cs="Arial"/>
                <w:color w:val="538135" w:themeColor="accent6" w:themeShade="BF"/>
              </w:rPr>
              <w:t>J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2" w:type="dxa"/>
            <w:shd w:val="clear" w:color="auto" w:fill="auto"/>
          </w:tcPr>
          <w:p w14:paraId="707BE1D2" w14:textId="501D4B07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2651B0AE" w14:textId="77777777" w:rsidTr="004F7DFD">
        <w:trPr>
          <w:trHeight w:val="1324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54E9BF03" w14:textId="0A06A633" w:rsidR="00DE3CA3" w:rsidRPr="009A1578" w:rsidRDefault="00DE3CA3" w:rsidP="00DE3CA3">
            <w:pPr>
              <w:jc w:val="center"/>
              <w:rPr>
                <w:rFonts w:ascii="Arial" w:hAnsi="Arial" w:cs="Arial"/>
              </w:rPr>
            </w:pPr>
            <w:r w:rsidRPr="00DE3CA3">
              <w:rPr>
                <w:rFonts w:ascii="Arial" w:hAnsi="Arial" w:cs="Arial"/>
              </w:rPr>
              <w:lastRenderedPageBreak/>
              <w:t>Each item calculated per portion, recommended daily intake 2000 female, 2500 male</w:t>
            </w:r>
          </w:p>
        </w:tc>
      </w:tr>
    </w:tbl>
    <w:p w14:paraId="3A344190" w14:textId="5E53035E" w:rsidR="009A0E57" w:rsidRDefault="006419DA"/>
    <w:sectPr w:rsidR="009A0E57" w:rsidSect="00F5061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DFC74" w14:textId="77777777" w:rsidR="00590A93" w:rsidRDefault="00590A93" w:rsidP="006F327D">
      <w:pPr>
        <w:spacing w:after="0" w:line="240" w:lineRule="auto"/>
      </w:pPr>
      <w:r>
        <w:separator/>
      </w:r>
    </w:p>
  </w:endnote>
  <w:endnote w:type="continuationSeparator" w:id="0">
    <w:p w14:paraId="380D4CFF" w14:textId="77777777" w:rsidR="00590A93" w:rsidRDefault="00590A93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56E21" w14:textId="77777777" w:rsidR="00922331" w:rsidRDefault="009223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1CC12" w14:textId="77777777" w:rsidR="00922331" w:rsidRPr="00922331" w:rsidRDefault="00922331" w:rsidP="00922331">
    <w:pPr>
      <w:jc w:val="center"/>
      <w:rPr>
        <w:caps/>
        <w:color w:val="5B9BD5" w:themeColor="accent1"/>
      </w:rPr>
    </w:pPr>
    <w:r w:rsidRPr="00922331">
      <w:rPr>
        <w:caps/>
        <w:color w:val="5B9BD5" w:themeColor="accent1"/>
      </w:rPr>
      <w:t>FOR ALLERGEN INFORMATION PLEASE ASK A MEMBER OF STAFF. PLEASE SEE BOARDS FOR DAILY SPECIALS</w:t>
    </w:r>
  </w:p>
  <w:p w14:paraId="1652BC15" w14:textId="77777777" w:rsidR="00922331" w:rsidRDefault="009223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F37C9" w14:textId="77777777" w:rsidR="00922331" w:rsidRDefault="009223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A104F" w14:textId="77777777" w:rsidR="00590A93" w:rsidRDefault="00590A93" w:rsidP="006F327D">
      <w:pPr>
        <w:spacing w:after="0" w:line="240" w:lineRule="auto"/>
      </w:pPr>
      <w:r>
        <w:separator/>
      </w:r>
    </w:p>
  </w:footnote>
  <w:footnote w:type="continuationSeparator" w:id="0">
    <w:p w14:paraId="2D830B30" w14:textId="77777777" w:rsidR="00590A93" w:rsidRDefault="00590A93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AA6EA" w14:textId="77777777" w:rsidR="00922331" w:rsidRDefault="009223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5D2A0ED1">
          <wp:simplePos x="0" y="0"/>
          <wp:positionH relativeFrom="column">
            <wp:posOffset>-692785</wp:posOffset>
          </wp:positionH>
          <wp:positionV relativeFrom="paragraph">
            <wp:posOffset>-281940</wp:posOffset>
          </wp:positionV>
          <wp:extent cx="7026822" cy="176022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6822" cy="1760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F5BEF" w14:textId="77777777" w:rsidR="00922331" w:rsidRDefault="0092233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qQUA9mGUJCwAAAA="/>
  </w:docVars>
  <w:rsids>
    <w:rsidRoot w:val="006F327D"/>
    <w:rsid w:val="00086DCC"/>
    <w:rsid w:val="000C20E9"/>
    <w:rsid w:val="000D3CA1"/>
    <w:rsid w:val="00113CFD"/>
    <w:rsid w:val="00171B9F"/>
    <w:rsid w:val="001A740E"/>
    <w:rsid w:val="002E15DC"/>
    <w:rsid w:val="00336DA9"/>
    <w:rsid w:val="003B40A7"/>
    <w:rsid w:val="00477DFA"/>
    <w:rsid w:val="004C55C9"/>
    <w:rsid w:val="004F7DFD"/>
    <w:rsid w:val="00527132"/>
    <w:rsid w:val="00584280"/>
    <w:rsid w:val="00590A93"/>
    <w:rsid w:val="00624B3F"/>
    <w:rsid w:val="006419DA"/>
    <w:rsid w:val="0065343F"/>
    <w:rsid w:val="00653731"/>
    <w:rsid w:val="00661E0F"/>
    <w:rsid w:val="006F327D"/>
    <w:rsid w:val="00732DC1"/>
    <w:rsid w:val="007942EF"/>
    <w:rsid w:val="007E0D37"/>
    <w:rsid w:val="007E7BA2"/>
    <w:rsid w:val="00802438"/>
    <w:rsid w:val="00846BC5"/>
    <w:rsid w:val="00860DA1"/>
    <w:rsid w:val="008B3F59"/>
    <w:rsid w:val="00922331"/>
    <w:rsid w:val="009A1578"/>
    <w:rsid w:val="00BC1079"/>
    <w:rsid w:val="00DE3CA3"/>
    <w:rsid w:val="00EC7E8F"/>
    <w:rsid w:val="00F5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  <w:style w:type="character" w:styleId="PlaceholderText">
    <w:name w:val="Placeholder Text"/>
    <w:basedOn w:val="DefaultParagraphFont"/>
    <w:uiPriority w:val="99"/>
    <w:semiHidden/>
    <w:rsid w:val="003B40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5F2610-ACDB-46F3-ABDA-BDA422E5E9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8</cp:revision>
  <dcterms:created xsi:type="dcterms:W3CDTF">2021-10-19T08:08:00Z</dcterms:created>
  <dcterms:modified xsi:type="dcterms:W3CDTF">2022-09-01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